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Spain</w:t>
      </w:r>
      <w:r>
        <w:t xml:space="preserve"> </w:t>
      </w:r>
      <w:r>
        <w:t xml:space="preserve">Barcelona</w:t>
      </w:r>
    </w:p>
    <w:bookmarkStart w:id="20" w:name="X5dfb4aef7c2d053a5ec2383dfb7b2dd46bc9643"/>
    <w:p>
      <w:pPr>
        <w:pStyle w:val="Heading1"/>
      </w:pPr>
      <w:r>
        <w:t xml:space="preserve">Cover Letter for Graphic Designer Position in Spain Barcelona</w:t>
      </w:r>
    </w:p>
    <w:p>
      <w:pPr>
        <w:pStyle w:val="FirstParagraph"/>
      </w:pPr>
      <w:r>
        <w:rPr>
          <w:bCs/>
          <w:b/>
        </w:rPr>
        <w:t xml:space="preserve">Dear [Hiring Manager's Name],</w:t>
      </w:r>
    </w:p>
    <w:p>
      <w:pPr>
        <w:pStyle w:val="BodyText"/>
      </w:pPr>
      <w:r>
        <w:t xml:space="preserve">I am writing to express my enthusiastic interest in the Graphic Designer position at your esteemed organization in Spain, Barcelona. As a creative professional with a passion for visual storytelling and a deep appreciation for the vibrant design culture of Barcelona, I am eager to contribute my skills and experience to your team. With over [X years] of experience in graphic design, I have honed my ability to craft compelling visual identities that resonate with diverse audiences, and I am confident that my background aligns perfectly with the innovative spirit of Spain’s dynamic design scene.</w:t>
      </w:r>
    </w:p>
    <w:p>
      <w:pPr>
        <w:pStyle w:val="BodyText"/>
      </w:pPr>
      <w:r>
        <w:t xml:space="preserve">Barcelona has long been a beacon of artistic expression, from its iconic architecture to its thriving contemporary art galleries. This unique cultural landscape has inspired me to develop a design philosophy that balances creativity with functionality, ensuring that every project not only looks stunning but also communicates effectively. As a Graphic Designer, I have consistently strived to merge aesthetic excellence with strategic thinking, creating solutions that reflect the values and goals of my clients. Whether designing for startups or established brands, I approach each challenge with a fresh perspective and a commitment to excellence.</w:t>
      </w:r>
    </w:p>
    <w:p>
      <w:pPr>
        <w:pStyle w:val="BodyText"/>
      </w:pPr>
      <w:r>
        <w:t xml:space="preserve">My journey as a Graphic Designer began in [City/Region], where I developed a strong foundation in design principles, typography, and digital tools such as Adobe Creative Suite (Photoshop, Illustrator, InDesign) and Figma. Over the years, I have expanded my expertise to include motion graphics, UI/UX design, and branding strategies. This diverse skill set allows me to adapt to various projects while maintaining a cohesive creative vision. For instance, in a recent project for a local Barcelona-based café chain, I designed a cohesive visual identity that incorporated elements of Catalan culture and modern minimalism, resulting in increased brand recognition and customer engagement.</w:t>
      </w:r>
    </w:p>
    <w:p>
      <w:pPr>
        <w:pStyle w:val="BodyText"/>
      </w:pPr>
      <w:r>
        <w:t xml:space="preserve">What sets me apart as a Graphic Designer is my ability to understand the unique needs of each client. I believe that effective design is rooted in clear communication and collaboration. During my time at [Previous Company/Organization], I worked closely with cross-functional teams to develop campaigns that aligned with business objectives while captivating target audiences. This experience taught me the importance of balancing creativity with practicality, ensuring that every design solution is both visually appealing and strategically sound. In Spain Barcelona, where the design industry thrives on innovation and cultural relevance, I am committed to delivering work that reflects this ethos.</w:t>
      </w:r>
    </w:p>
    <w:p>
      <w:pPr>
        <w:pStyle w:val="BodyText"/>
      </w:pPr>
      <w:r>
        <w:t xml:space="preserve">Living in Spain has further deepened my connection to the local design community. The energy of Barcelona’s creative hubs, such as [specific locations like El Born or Gràcia], has been a constant source of inspiration. I have attended design workshops, participated in local exhibitions, and networked with fellow designers to stay abreast of emerging trends and techniques. This immersion in Spain’s creative ecosystem has allowed me to develop a nuanced understanding of how design can bridge cultural gaps and foster meaningful connections. For example, I recently collaborated on a project that celebrated the intersection of traditional Spanish craftsmanship and modern digital design, which was well-received by both local and international audiences.</w:t>
      </w:r>
    </w:p>
    <w:p>
      <w:pPr>
        <w:pStyle w:val="BodyText"/>
      </w:pPr>
      <w:r>
        <w:t xml:space="preserve">One of my core strengths as a Graphic Designer is my ability to think critically about the role of design in society. In Spain Barcelona, where sustainability and social responsibility are increasingly important, I have focused on creating eco-conscious designs that minimize environmental impact without compromising aesthetics. This includes using recycled materials, digital-only formats, and energy-efficient workflows. By integrating these principles into my work, I aim to contribute to a more sustainable future while meeting the evolving needs of clients and consumers.</w:t>
      </w:r>
    </w:p>
    <w:p>
      <w:pPr>
        <w:pStyle w:val="BodyText"/>
      </w:pPr>
      <w:r>
        <w:t xml:space="preserve">Moreover, my experience in multilingual environments has equipped me with the ability to navigate cultural nuances in design. As a Graphic Designer working in Spain Barcelona, I have collaborated with teams from diverse backgrounds, ensuring that visual messaging is culturally sensitive and universally resonant. This skill is particularly valuable in a globalized world where brands must appeal to audiences across different regions and demographics. For instance, I once designed a campaign for an international fashion brand that required localized content for the Spanish market while maintaining a cohesive global identity. The project was recognized with an award at the [specific design award or event], highlighting my ability to balance creativity with cultural awareness.</w:t>
      </w:r>
    </w:p>
    <w:p>
      <w:pPr>
        <w:pStyle w:val="BodyText"/>
      </w:pPr>
      <w:r>
        <w:t xml:space="preserve">I am particularly drawn to your organization’s reputation for [specific detail about the company, e.g., "innovative branding solutions" or "commitment to sustainability"]. I am confident that my portfolio of work, which includes [briefly mention key projects or achievements], demonstrates my ability to deliver high-quality results that align with your mission. My goal as a Graphic Designer is not only to create beautiful designs but also to solve problems and add value through visual communication. I am eager to bring this mindset to your team and contribute to the continued success of your projects.</w:t>
      </w:r>
    </w:p>
    <w:p>
      <w:pPr>
        <w:pStyle w:val="BodyText"/>
      </w:pPr>
      <w:r>
        <w:t xml:space="preserve">In closing, I would be thrilled to have the opportunity to discuss how my skills and experiences can benefit your organization in Spain Barcelona. I am available at your convenience for an interview and would welcome the chance to learn more about the role. Thank you for considering my application. I look forward to the possibility of contributing to your creative vision and helping shape the future of design in this incredible city.</w:t>
      </w:r>
    </w:p>
    <w:p>
      <w:pPr>
        <w:pStyle w:val="BodyText"/>
      </w:pPr>
      <w:r>
        <w:t xml:space="preserve">Sincerely,</w:t>
      </w:r>
      <w:r>
        <w:br/>
      </w:r>
      <w:r>
        <w:t xml:space="preserve">[Your Full Name]</w:t>
      </w:r>
      <w:r>
        <w:br/>
      </w:r>
      <w:r>
        <w:t xml:space="preserve">[Your Contact Information: Email, Phone Number, Portfolio Link]</w:t>
      </w:r>
      <w:r>
        <w:br/>
      </w: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Spain Barcelona</dc:title>
  <dc:creator/>
  <dc:language>en</dc:language>
  <cp:keywords/>
  <dcterms:created xsi:type="dcterms:W3CDTF">2026-07-21T10:41:34Z</dcterms:created>
  <dcterms:modified xsi:type="dcterms:W3CDTF">2026-07-21T10:41:34Z</dcterms:modified>
</cp:coreProperties>
</file>

<file path=docProps/custom.xml><?xml version="1.0" encoding="utf-8"?>
<Properties xmlns="http://schemas.openxmlformats.org/officeDocument/2006/custom-properties" xmlns:vt="http://schemas.openxmlformats.org/officeDocument/2006/docPropsVTypes"/>
</file>